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40CE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C3DF33" w:rsidR="0082223F" w:rsidRDefault="004A7B81" w:rsidP="0082223F">
      <w:pPr>
        <w:pStyle w:val="Title"/>
      </w:pPr>
      <w:r>
        <w:t>Chapter 1</w:t>
      </w:r>
      <w:r w:rsidR="00746D04">
        <w:t>: Introdu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B8EBAD7" w:rsidR="0082223F" w:rsidRDefault="004A7B81" w:rsidP="0082223F">
      <w:pPr>
        <w:jc w:val="center"/>
      </w:pPr>
      <w:r>
        <w:t>DIS-999</w:t>
      </w:r>
      <w:r w:rsidR="00703A13">
        <w:t>2</w:t>
      </w:r>
      <w:r w:rsidR="0082223F">
        <w:t>:</w:t>
      </w:r>
      <w:r>
        <w:t xml:space="preserve"> Components of a Dissertation</w:t>
      </w:r>
    </w:p>
    <w:p w14:paraId="13BFFB78" w14:textId="4711312C" w:rsidR="00CB25E9" w:rsidRDefault="00703A13" w:rsidP="0082223F">
      <w:pPr>
        <w:jc w:val="center"/>
      </w:pPr>
      <w:r>
        <w:t>April 2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7FC660BC"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w:t>
      </w:r>
      <w:proofErr w:type="spellStart"/>
      <w:r w:rsidR="00AE305E">
        <w:t>Mushsin</w:t>
      </w:r>
      <w:proofErr w:type="spellEnd"/>
      <w:r w:rsidR="00AE305E">
        <w:t xml:space="preserve">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w:t>
      </w:r>
      <w:proofErr w:type="spellStart"/>
      <w:r w:rsidR="00AE305E">
        <w:t>Ferati</w:t>
      </w:r>
      <w:proofErr w:type="spellEnd"/>
      <w:r w:rsidR="00AE305E">
        <w:t xml:space="preserve">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54A4F0FC"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commentRangeStart w:id="4"/>
      <w:r>
        <w:t>Statement of the Problem</w:t>
      </w:r>
      <w:commentRangeEnd w:id="4"/>
      <w:r w:rsidR="00D36C69">
        <w:rPr>
          <w:rStyle w:val="CommentReference"/>
          <w:b w:val="0"/>
        </w:rPr>
        <w:commentReference w:id="4"/>
      </w:r>
    </w:p>
    <w:p w14:paraId="186303FC" w14:textId="005DEA7C" w:rsidR="00345E7B" w:rsidRDefault="00F405A5">
      <w:r>
        <w:tab/>
      </w:r>
      <w:bookmarkStart w:id="5" w:name="_Hlk101683995"/>
      <w:r>
        <w:t>The problem to be addressed in this study is implementing a quality assurance process for an autonomous assistant to elderly and special needs care</w:t>
      </w:r>
      <w:bookmarkEnd w:id="5"/>
      <w:r>
        <w:t>.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 xml:space="preserve">the </w:t>
      </w:r>
      <w:r w:rsidR="006B6D1F">
        <w:lastRenderedPageBreak/>
        <w:t>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End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End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Businesses and governments need to control these costs and replace human labor with less expensive automation processes.</w:t>
      </w:r>
    </w:p>
    <w:p w14:paraId="5A5285B8" w14:textId="2AED75DA" w:rsidR="00345E7B" w:rsidRDefault="00345E7B">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3C3327">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3C3327">
            <w:rPr>
              <w:noProof/>
            </w:rPr>
            <w:t xml:space="preserve"> (Blackhurn, 2021)</w:t>
          </w:r>
          <w:r>
            <w:fldChar w:fldCharType="end"/>
          </w:r>
        </w:sdtContent>
      </w:sdt>
      <w:r>
        <w:t xml:space="preserve">. Beyond human and process issues are technical complexities </w:t>
      </w:r>
      <w:r w:rsidR="00D10E3D">
        <w:t xml:space="preserve">in configuring </w:t>
      </w:r>
      <w:r>
        <w:t>prototype autonomous assistants</w:t>
      </w:r>
      <w:r w:rsidR="00D10E3D">
        <w:t xml:space="preserve">. It </w:t>
      </w:r>
      <w:bookmarkStart w:id="6" w:name="_Hlk101684639"/>
      <w:r w:rsidR="00D10E3D">
        <w:t>requires</w:t>
      </w:r>
      <w:r>
        <w:t xml:space="preserve">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C3327">
            <w:rPr>
              <w:noProof/>
            </w:rPr>
            <w:t xml:space="preserve"> (Tun, Madanian, &amp; Mirza, 2021)</w:t>
          </w:r>
          <w:r>
            <w:fldChar w:fldCharType="end"/>
          </w:r>
        </w:sdtContent>
      </w:sdt>
      <w:bookmarkEnd w:id="6"/>
      <w:r>
        <w:t>. Each cross-cutting concern adds complexity and reduces the probability that small teams can successfully provision their test environment</w:t>
      </w:r>
      <w:bookmarkStart w:id="7" w:name="_Hlk101684946"/>
      <w:r>
        <w:t>. Furthermore, those difficulties limit other researchers from reproducing the results. These factors slow down innovation and restrict the value researchers can contribute to the body of knowledge.</w:t>
      </w:r>
      <w:bookmarkEnd w:id="7"/>
    </w:p>
    <w:p w14:paraId="4F03E01E" w14:textId="3D2CA4B9" w:rsidR="00064301" w:rsidRDefault="00064301"/>
    <w:p w14:paraId="74B81596" w14:textId="77777777" w:rsidR="00064301" w:rsidRDefault="00064301"/>
    <w:p w14:paraId="3783889E" w14:textId="77777777" w:rsidR="00202A3F" w:rsidRDefault="00202A3F" w:rsidP="00202A3F">
      <w:pPr>
        <w:pStyle w:val="Heading2"/>
      </w:pPr>
      <w:r>
        <w:lastRenderedPageBreak/>
        <w:t>Purpose of the Study</w:t>
      </w:r>
    </w:p>
    <w:p w14:paraId="38EEA7DB" w14:textId="7C59B86B" w:rsidR="002838B1" w:rsidRDefault="002838B1" w:rsidP="002838B1">
      <w:r>
        <w:tab/>
      </w:r>
      <w:bookmarkStart w:id="8" w:name="_Hlk101684976"/>
      <w:r>
        <w:t>Th</w:t>
      </w:r>
      <w:r w:rsidR="00D10E3D">
        <w:t>is constructive research design study aim</w:t>
      </w:r>
      <w:r>
        <w:t xml:space="preserve">s to propose a research process that divorces privacy and safety concerns from investigating autonomous assistants in elderly and special needs care. It aims to deliver this capability </w:t>
      </w:r>
      <w:r w:rsidR="00D10E3D">
        <w:t xml:space="preserve">by </w:t>
      </w:r>
      <w:r>
        <w:t>utilizing humanoid constructs within a realistic physics simulation process</w:t>
      </w:r>
      <w:bookmarkEnd w:id="8"/>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w:t>
      </w:r>
      <w:bookmarkStart w:id="9" w:name="_Hlk101685010"/>
      <w:r>
        <w:t>.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bookmarkEnd w:id="9"/>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3ABCCA92"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These services streamline, focusing on the patient requirements versus simulation infrastructure. The study will use these capabilities to verify the AI/ML CV process 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lastRenderedPageBreak/>
        <w:t>Introduction to Theoretical Framework</w:t>
      </w:r>
    </w:p>
    <w:p w14:paraId="58098D97" w14:textId="6B3E4771" w:rsidR="00C55D2E" w:rsidRDefault="00C618C3" w:rsidP="00C55D2E">
      <w:pPr>
        <w:ind w:firstLine="720"/>
      </w:pPr>
      <w:r>
        <w:t>Design</w:t>
      </w:r>
      <w:r w:rsidR="00D10E3D">
        <w:t xml:space="preserve"> </w:t>
      </w:r>
      <w:r>
        <w:t>science is a research methodology that creates purposeful artifacts and applies them to study a phenomenon</w:t>
      </w:r>
      <w:r w:rsidR="00AE305E">
        <w:t xml:space="preserve"> (</w:t>
      </w:r>
      <w:proofErr w:type="spellStart"/>
      <w:r w:rsidR="00AE305E">
        <w:t>Hevner</w:t>
      </w:r>
      <w:proofErr w:type="spellEnd"/>
      <w:r w:rsidR="00AE305E">
        <w:t xml:space="preserve"> et al., 2004)</w:t>
      </w:r>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E29B693" w:rsidR="00C55D2E" w:rsidRDefault="00C55D2E" w:rsidP="00C55D2E">
      <w:pPr>
        <w:pStyle w:val="Caption"/>
      </w:pPr>
      <w:r>
        <w:t xml:space="preserve">Table </w:t>
      </w:r>
      <w:fldSimple w:instr=" SEQ Table \* ARABIC ">
        <w:r>
          <w:rPr>
            <w:noProof/>
          </w:rPr>
          <w:t>1</w:t>
        </w:r>
      </w:fldSimple>
      <w:r>
        <w:t xml:space="preserve">: Design-science </w:t>
      </w:r>
      <w:r w:rsidR="00B36222">
        <w:t>Guidelines</w:t>
      </w:r>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r>
        <w:lastRenderedPageBreak/>
        <w:t>Research Questions</w:t>
      </w:r>
    </w:p>
    <w:p w14:paraId="6F8FB8A0" w14:textId="559FBC7F" w:rsidR="003D42C9" w:rsidRDefault="003D42C9">
      <w:r>
        <w:tab/>
        <w:t xml:space="preserve">This constructive research design study aims to propose a research method for modeling elderly and special needs behaviors. </w:t>
      </w:r>
      <w:r w:rsidR="00D10E3D">
        <w:t>Using an AI/ML CV monitoring process to predict HD patients’ likelihood of falling within a physics simulation process seeks to demonstrate this approach</w:t>
      </w:r>
      <w:r>
        <w:t>.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1720F920" w:rsidR="003D42C9" w:rsidRDefault="003D42C9" w:rsidP="003D42C9">
      <w:r>
        <w:tab/>
        <w:t xml:space="preserve">To what extent can the AI/ML monitoring process predict that the patient will fall? The humanoid and physics engine will honor rules, such as steps until </w:t>
      </w:r>
      <w:r w:rsidR="00D10E3D">
        <w:t xml:space="preserve">the </w:t>
      </w:r>
      <w:r>
        <w:t>fall is proportional to the character’s weight and height. Can the process learn these rules and demonstrate the generalizability to more specific medical situations?</w:t>
      </w:r>
    </w:p>
    <w:p w14:paraId="48658789" w14:textId="0E3097BA" w:rsidR="001720DE" w:rsidRDefault="001720DE" w:rsidP="001720DE">
      <w:pPr>
        <w:pStyle w:val="Heading2"/>
      </w:pPr>
      <w:r>
        <w:t>Significance of the Study</w:t>
      </w:r>
    </w:p>
    <w:p w14:paraId="57CECFB8" w14:textId="773E9564"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w:t>
      </w:r>
      <w:r w:rsidR="00D10E3D">
        <w:t xml:space="preserve">and share potentially </w:t>
      </w:r>
      <w:r>
        <w:t>privacy-sensitive situation</w:t>
      </w:r>
      <w:r w:rsidR="00D10E3D">
        <w:t>s</w:t>
      </w:r>
      <w:r>
        <w:t xml:space="preserve">, such as bathing or intimacy. Further complicating matters, the researchers must overcome the logistical challenges </w:t>
      </w:r>
      <w:r w:rsidR="00D10E3D">
        <w:t xml:space="preserve">of </w:t>
      </w:r>
      <w:r>
        <w:t xml:space="preserve">finding representative samples, proving result reproducibility, and the economic overhead of multiple </w:t>
      </w:r>
      <w:r>
        <w:lastRenderedPageBreak/>
        <w:t xml:space="preserve">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w:t>
      </w:r>
      <w:r w:rsidR="00D10E3D">
        <w:t>simulates</w:t>
      </w:r>
      <w:r>
        <w:t xml:space="preserve"> this scenario, with each limb having distinct tensile strength, flexibility, and weight. When researchers can generate representative test</w:t>
      </w:r>
      <w:r w:rsidR="00D10E3D">
        <w:t xml:space="preserve"> </w:t>
      </w:r>
      <w:r>
        <w:t xml:space="preserve">cases economically, it unlocks the potential for faster product iterations and </w:t>
      </w:r>
      <w:r w:rsidR="00133C11">
        <w:t>quickly expands the body of knowledge</w:t>
      </w:r>
      <w:r>
        <w:t>.</w:t>
      </w:r>
    </w:p>
    <w:p w14:paraId="7F5CD725" w14:textId="577D18C1"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w:t>
      </w:r>
      <w:r w:rsidR="00D10E3D">
        <w:t>,</w:t>
      </w:r>
      <w:r>
        <w:t xml:space="preserve"> and </w:t>
      </w:r>
      <w:r w:rsidR="00D10E3D">
        <w:t xml:space="preserve">it </w:t>
      </w:r>
      <w:r>
        <w:t>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7EB2D4EB" w:rsidR="004573F3" w:rsidRDefault="004573F3" w:rsidP="004573F3">
      <w:r>
        <w:tab/>
        <w:t>Artificial intelligence is the design, implementation, and use of programs, machines, and systems exhibit</w:t>
      </w:r>
      <w:r w:rsidR="00D10E3D">
        <w:t>ing</w:t>
      </w:r>
      <w:r>
        <w:t xml:space="preserve"> human intelligence</w:t>
      </w:r>
      <w:r w:rsidR="00D10E3D">
        <w:t>. Its most essential activities are k</w:t>
      </w:r>
      <w:r>
        <w:t>nowledge representation, reasoning, and learning</w:t>
      </w:r>
      <w:sdt>
        <w:sdtPr>
          <w:id w:val="-1610802112"/>
          <w:citation/>
        </w:sdtPr>
        <w:sdtEnd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2B919A81" w:rsidR="004573F3" w:rsidRDefault="004573F3" w:rsidP="004573F3">
      <w:pPr>
        <w:ind w:firstLine="720"/>
      </w:pPr>
      <w:r>
        <w:t>Computer (or machine) vision is a set of capabilities that extract information from 2D and 3D images</w:t>
      </w:r>
      <w:sdt>
        <w:sdtPr>
          <w:id w:val="-345791553"/>
          <w:citation/>
        </w:sdtPr>
        <w:sdtEnd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lastRenderedPageBreak/>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End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End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77777777" w:rsidR="004573F3" w:rsidRDefault="004573F3" w:rsidP="004573F3">
      <w:pPr>
        <w:pStyle w:val="Heading3"/>
      </w:pPr>
      <w:r>
        <w:t>Human Activity R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End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End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End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7A682D8"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End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w:t>
      </w:r>
      <w:r>
        <w:lastRenderedPageBreak/>
        <w:t>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7BFB25BB" w:rsidR="003C3327" w:rsidRDefault="003C3327" w:rsidP="003C3327">
              <w:pPr>
                <w:pStyle w:val="Bibliography"/>
                <w:ind w:left="720" w:hanging="720"/>
                <w:rPr>
                  <w:noProof/>
                </w:rPr>
              </w:pPr>
              <w:r>
                <w:rPr>
                  <w:noProof/>
                </w:rPr>
                <w:lastRenderedPageBreak/>
                <w:t xml:space="preserve">Nguyen, M., Huynh, N., Tran, D., &amp; Ngo, H. (2019). </w:t>
              </w:r>
              <w:r w:rsidR="00D10E3D">
                <w:rPr>
                  <w:noProof/>
                </w:rPr>
                <w:t>Apply f</w:t>
              </w:r>
              <w:r>
                <w:rPr>
                  <w:noProof/>
                </w:rPr>
                <w:t xml:space="preserve">ace recognition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 w:id="4" w:author="nate nate" w:date="2022-04-23T22:56:00Z" w:initials="nn">
    <w:p w14:paraId="18DF9F8B" w14:textId="3DB014A3" w:rsidR="00D36C69" w:rsidRDefault="00D36C69">
      <w:pPr>
        <w:pStyle w:val="CommentText"/>
      </w:pPr>
      <w:r>
        <w:rPr>
          <w:rStyle w:val="CommentReference"/>
        </w:rPr>
        <w:annotationRef/>
      </w:r>
      <w:r>
        <w:t xml:space="preserve">Problem and purpose statement are direct copies into chapter 3. Keep both </w:t>
      </w:r>
      <w:proofErr w:type="spellStart"/>
      <w:r>
        <w:t>insync</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Ex w15:paraId="18DF9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60F02B3" w16cex:dateUtc="2022-04-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Id w16cid:paraId="18DF9F8B" w16cid:durableId="260F0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205B8" w14:textId="77777777" w:rsidR="00F40CED" w:rsidRDefault="00F40CED" w:rsidP="0082223F">
      <w:pPr>
        <w:spacing w:line="240" w:lineRule="auto"/>
      </w:pPr>
      <w:r>
        <w:separator/>
      </w:r>
    </w:p>
  </w:endnote>
  <w:endnote w:type="continuationSeparator" w:id="0">
    <w:p w14:paraId="2C5F99F1" w14:textId="77777777" w:rsidR="00F40CED" w:rsidRDefault="00F40CE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483E8" w14:textId="77777777" w:rsidR="00F40CED" w:rsidRDefault="00F40CED" w:rsidP="0082223F">
      <w:pPr>
        <w:spacing w:line="240" w:lineRule="auto"/>
      </w:pPr>
      <w:r>
        <w:separator/>
      </w:r>
    </w:p>
  </w:footnote>
  <w:footnote w:type="continuationSeparator" w:id="0">
    <w:p w14:paraId="3F9983FA" w14:textId="77777777" w:rsidR="00F40CED" w:rsidRDefault="00F40CE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F3C1CBC" w:rsidR="00877007" w:rsidRDefault="004A7B81" w:rsidP="00877007">
    <w:pPr>
      <w:pStyle w:val="Header"/>
    </w:pPr>
    <w:r>
      <w:t>DIS-99</w:t>
    </w:r>
    <w:r w:rsidR="00B85FFB">
      <w:t>02</w:t>
    </w:r>
    <w:r w:rsidR="00877007" w:rsidRPr="00877007">
      <w:t xml:space="preserve">: </w:t>
    </w:r>
    <w:r w:rsidR="00B85FFB">
      <w:t>Dissertation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64301"/>
    <w:rsid w:val="0009547A"/>
    <w:rsid w:val="00133C11"/>
    <w:rsid w:val="00164093"/>
    <w:rsid w:val="001720DE"/>
    <w:rsid w:val="00183597"/>
    <w:rsid w:val="00194DEA"/>
    <w:rsid w:val="001B27C4"/>
    <w:rsid w:val="00202A3F"/>
    <w:rsid w:val="002356CC"/>
    <w:rsid w:val="002516A9"/>
    <w:rsid w:val="002806B7"/>
    <w:rsid w:val="002838B1"/>
    <w:rsid w:val="002F2E59"/>
    <w:rsid w:val="00345E7B"/>
    <w:rsid w:val="00383672"/>
    <w:rsid w:val="003A3739"/>
    <w:rsid w:val="003B59A2"/>
    <w:rsid w:val="003B600B"/>
    <w:rsid w:val="003C3327"/>
    <w:rsid w:val="003D42C9"/>
    <w:rsid w:val="003E4E78"/>
    <w:rsid w:val="003F4714"/>
    <w:rsid w:val="00401D65"/>
    <w:rsid w:val="004223E8"/>
    <w:rsid w:val="00424108"/>
    <w:rsid w:val="004573F3"/>
    <w:rsid w:val="00486434"/>
    <w:rsid w:val="004A052A"/>
    <w:rsid w:val="004A784B"/>
    <w:rsid w:val="004A7B81"/>
    <w:rsid w:val="004F7459"/>
    <w:rsid w:val="00577F51"/>
    <w:rsid w:val="005B7079"/>
    <w:rsid w:val="005C39BA"/>
    <w:rsid w:val="005D6444"/>
    <w:rsid w:val="00621BAC"/>
    <w:rsid w:val="00633A1F"/>
    <w:rsid w:val="00645784"/>
    <w:rsid w:val="00691DB9"/>
    <w:rsid w:val="006A22B1"/>
    <w:rsid w:val="006B6D1F"/>
    <w:rsid w:val="006D793E"/>
    <w:rsid w:val="00703A13"/>
    <w:rsid w:val="0073677D"/>
    <w:rsid w:val="00746D04"/>
    <w:rsid w:val="00753136"/>
    <w:rsid w:val="0082223F"/>
    <w:rsid w:val="00822A3F"/>
    <w:rsid w:val="00842BDF"/>
    <w:rsid w:val="00855D38"/>
    <w:rsid w:val="00877007"/>
    <w:rsid w:val="008845EB"/>
    <w:rsid w:val="008B5129"/>
    <w:rsid w:val="008F725B"/>
    <w:rsid w:val="00900F4F"/>
    <w:rsid w:val="009A757D"/>
    <w:rsid w:val="009E3C4D"/>
    <w:rsid w:val="00A423F8"/>
    <w:rsid w:val="00A92117"/>
    <w:rsid w:val="00AE305E"/>
    <w:rsid w:val="00B13ADF"/>
    <w:rsid w:val="00B211A8"/>
    <w:rsid w:val="00B36222"/>
    <w:rsid w:val="00B83595"/>
    <w:rsid w:val="00B85FFB"/>
    <w:rsid w:val="00B86C63"/>
    <w:rsid w:val="00B915DD"/>
    <w:rsid w:val="00C27B16"/>
    <w:rsid w:val="00C54DC8"/>
    <w:rsid w:val="00C55D2E"/>
    <w:rsid w:val="00C618C3"/>
    <w:rsid w:val="00C73692"/>
    <w:rsid w:val="00C76B1D"/>
    <w:rsid w:val="00C93BB7"/>
    <w:rsid w:val="00CB25E9"/>
    <w:rsid w:val="00D0165E"/>
    <w:rsid w:val="00D10E3D"/>
    <w:rsid w:val="00D36C69"/>
    <w:rsid w:val="00D42F9A"/>
    <w:rsid w:val="00D700A4"/>
    <w:rsid w:val="00D75C7B"/>
    <w:rsid w:val="00D840AF"/>
    <w:rsid w:val="00D85C7B"/>
    <w:rsid w:val="00DE2224"/>
    <w:rsid w:val="00E234E9"/>
    <w:rsid w:val="00E853DA"/>
    <w:rsid w:val="00ED3713"/>
    <w:rsid w:val="00F405A5"/>
    <w:rsid w:val="00F40CED"/>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CommentSubject">
    <w:name w:val="annotation subject"/>
    <w:basedOn w:val="CommentText"/>
    <w:next w:val="CommentText"/>
    <w:link w:val="CommentSubjectChar"/>
    <w:uiPriority w:val="99"/>
    <w:semiHidden/>
    <w:unhideWhenUsed/>
    <w:rsid w:val="00D36C69"/>
    <w:rPr>
      <w:b/>
      <w:bCs/>
    </w:rPr>
  </w:style>
  <w:style w:type="character" w:customStyle="1" w:styleId="CommentSubjectChar">
    <w:name w:val="Comment Subject Char"/>
    <w:basedOn w:val="CommentTextChar"/>
    <w:link w:val="CommentSubject"/>
    <w:uiPriority w:val="99"/>
    <w:semiHidden/>
    <w:rsid w:val="00D36C69"/>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4</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6</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8</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9</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2395E75B-CDF9-4786-AF02-348326C59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7</TotalTime>
  <Pages>15</Pages>
  <Words>3398</Words>
  <Characters>1936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3</cp:revision>
  <dcterms:created xsi:type="dcterms:W3CDTF">2019-05-19T17:38:00Z</dcterms:created>
  <dcterms:modified xsi:type="dcterms:W3CDTF">2022-05-01T16:52:00Z</dcterms:modified>
</cp:coreProperties>
</file>